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0235" w:rsidRPr="00E007DB" w:rsidRDefault="00E60235" w:rsidP="00E60235">
      <w:pPr>
        <w:jc w:val="center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>เอกสารปฏิบัติการ</w:t>
      </w:r>
      <w:r w:rsidRPr="00E007DB">
        <w:rPr>
          <w:rFonts w:ascii="TH Sarabun New" w:hAnsi="TH Sarabun New" w:cs="TH Sarabun New"/>
          <w:sz w:val="32"/>
          <w:szCs w:val="32"/>
        </w:rPr>
        <w:t xml:space="preserve"> 8</w:t>
      </w:r>
    </w:p>
    <w:p w:rsidR="00CD7124" w:rsidRPr="00E007DB" w:rsidRDefault="00CD7124" w:rsidP="00E60235">
      <w:pPr>
        <w:jc w:val="center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Group </w:t>
      </w:r>
      <w:proofErr w:type="gramStart"/>
      <w:r w:rsidRPr="00E007DB">
        <w:rPr>
          <w:rFonts w:ascii="TH Sarabun New" w:hAnsi="TH Sarabun New" w:cs="TH Sarabun New"/>
          <w:sz w:val="32"/>
          <w:szCs w:val="32"/>
        </w:rPr>
        <w:t>by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E007DB">
        <w:rPr>
          <w:rFonts w:ascii="TH Sarabun New" w:hAnsi="TH Sarabun New" w:cs="TH Sarabun New"/>
          <w:sz w:val="32"/>
          <w:szCs w:val="32"/>
        </w:rPr>
        <w:t>,</w:t>
      </w:r>
      <w:proofErr w:type="gramEnd"/>
      <w:r w:rsidRPr="00E007DB">
        <w:rPr>
          <w:rFonts w:ascii="TH Sarabun New" w:hAnsi="TH Sarabun New" w:cs="TH Sarabun New"/>
          <w:sz w:val="32"/>
          <w:szCs w:val="32"/>
        </w:rPr>
        <w:t xml:space="preserve"> Having, Aggregate  function</w:t>
      </w:r>
    </w:p>
    <w:p w:rsidR="00634FC8" w:rsidRPr="00E007DB" w:rsidRDefault="00CD7124">
      <w:p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7258FAFE" wp14:editId="0F467666">
            <wp:extent cx="5943600" cy="3264535"/>
            <wp:effectExtent l="0" t="0" r="0" b="0"/>
            <wp:docPr id="20484" name="Picture 5" descr="Figure1-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" name="Picture 5" descr="Figure1-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824A9C" w:rsidRPr="00E007DB" w:rsidRDefault="002F0539" w:rsidP="00CD7124">
      <w:pPr>
        <w:numPr>
          <w:ilvl w:val="1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>Aggregate functions in the output list</w:t>
      </w:r>
    </w:p>
    <w:p w:rsidR="00824A9C" w:rsidRPr="00E007DB" w:rsidRDefault="002F0539" w:rsidP="00CD7124">
      <w:pPr>
        <w:numPr>
          <w:ilvl w:val="1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>GROUP BY: summary columns</w:t>
      </w:r>
    </w:p>
    <w:p w:rsidR="00CD7124" w:rsidRPr="00E007DB" w:rsidRDefault="00CD7124" w:rsidP="00CD7124">
      <w:pPr>
        <w:numPr>
          <w:ilvl w:val="1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>HAVING: summary conditions</w:t>
      </w:r>
    </w:p>
    <w:p w:rsidR="002D40AF" w:rsidRPr="00E007DB" w:rsidRDefault="00CD7124" w:rsidP="00CD7124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Aggregate function </w:t>
      </w:r>
      <w:r w:rsidRPr="00E007DB">
        <w:rPr>
          <w:rFonts w:ascii="TH Sarabun New" w:hAnsi="TH Sarabun New" w:cs="TH Sarabun New"/>
          <w:sz w:val="32"/>
          <w:szCs w:val="32"/>
          <w:cs/>
        </w:rPr>
        <w:t>คือ</w:t>
      </w:r>
      <w:r w:rsidR="008D7201" w:rsidRPr="00E007DB">
        <w:rPr>
          <w:rFonts w:ascii="TH Sarabun New" w:hAnsi="TH Sarabun New" w:cs="TH Sarabun New"/>
          <w:sz w:val="32"/>
          <w:szCs w:val="32"/>
          <w:cs/>
        </w:rPr>
        <w:t xml:space="preserve">   ฟังก์ชันที่ต่าง</w:t>
      </w:r>
      <w:r w:rsidR="002D40AF" w:rsidRPr="00E007DB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8D7201" w:rsidRPr="00E007DB">
        <w:rPr>
          <w:rFonts w:ascii="TH Sarabun New" w:hAnsi="TH Sarabun New" w:cs="TH Sarabun New"/>
          <w:sz w:val="32"/>
          <w:szCs w:val="32"/>
          <w:cs/>
        </w:rPr>
        <w:t>ๆ</w:t>
      </w:r>
      <w:r w:rsidR="002D40AF" w:rsidRPr="00E007DB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8D7201" w:rsidRPr="00E007DB">
        <w:rPr>
          <w:rFonts w:ascii="TH Sarabun New" w:hAnsi="TH Sarabun New" w:cs="TH Sarabun New"/>
          <w:sz w:val="32"/>
          <w:szCs w:val="32"/>
          <w:cs/>
        </w:rPr>
        <w:t>ที่มาจากการรวมกลุ่มกัน</w:t>
      </w:r>
      <w:r w:rsidR="002D40AF" w:rsidRPr="00E007DB">
        <w:rPr>
          <w:rFonts w:ascii="TH Sarabun New" w:hAnsi="TH Sarabun New" w:cs="TH Sarabun New"/>
          <w:sz w:val="32"/>
          <w:szCs w:val="32"/>
          <w:cs/>
        </w:rPr>
        <w:t xml:space="preserve">  </w:t>
      </w:r>
    </w:p>
    <w:p w:rsidR="00F52325" w:rsidRPr="00E007DB" w:rsidRDefault="002D40AF" w:rsidP="002D40AF">
      <w:pPr>
        <w:pStyle w:val="ListParagraph"/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</w:pP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1) COUNT</w:t>
      </w:r>
      <w:r w:rsidR="00F52325"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 xml:space="preserve"> นับจำนวน</w:t>
      </w:r>
    </w:p>
    <w:p w:rsidR="00F52325" w:rsidRPr="00E007DB" w:rsidRDefault="00F52325" w:rsidP="002D40AF">
      <w:pPr>
        <w:pStyle w:val="ListParagraph"/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 xml:space="preserve"> 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SELECT </w:t>
      </w:r>
      <w:proofErr w:type="gram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COUNT(</w:t>
      </w:r>
      <w:proofErr w:type="spellStart"/>
      <w:proofErr w:type="gram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column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)  FROM </w:t>
      </w:r>
      <w:proofErr w:type="spell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Table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;</w:t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</w:rPr>
        <w:br/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2) SUM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 xml:space="preserve"> หาผลรวม</w:t>
      </w:r>
    </w:p>
    <w:p w:rsidR="00F52325" w:rsidRPr="00E007DB" w:rsidRDefault="00F52325" w:rsidP="002D40AF">
      <w:pPr>
        <w:pStyle w:val="ListParagraph"/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 SELECT </w:t>
      </w:r>
      <w:proofErr w:type="gram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SUM(</w:t>
      </w:r>
      <w:proofErr w:type="spellStart"/>
      <w:proofErr w:type="gram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column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)  FROM </w:t>
      </w:r>
      <w:proofErr w:type="spell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Table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;</w:t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</w:rPr>
        <w:br/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3) AVG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 xml:space="preserve"> หาค่าเฉลี่ย</w:t>
      </w:r>
    </w:p>
    <w:p w:rsidR="00F52325" w:rsidRPr="00E007DB" w:rsidRDefault="00F52325" w:rsidP="002D40AF">
      <w:pPr>
        <w:pStyle w:val="ListParagraph"/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 xml:space="preserve"> 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SELECT </w:t>
      </w:r>
      <w:proofErr w:type="gram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AVG(</w:t>
      </w:r>
      <w:proofErr w:type="spellStart"/>
      <w:proofErr w:type="gram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column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)  FROM </w:t>
      </w:r>
      <w:proofErr w:type="spell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Table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;</w:t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</w:rPr>
        <w:br/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4) MIN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 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>หาค่าต่ำสุด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 </w:t>
      </w:r>
    </w:p>
    <w:p w:rsidR="00CD7124" w:rsidRPr="00E007DB" w:rsidRDefault="00F52325" w:rsidP="002D40AF">
      <w:pPr>
        <w:pStyle w:val="ListParagraph"/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SELECT </w:t>
      </w:r>
      <w:proofErr w:type="gram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MIN(</w:t>
      </w:r>
      <w:proofErr w:type="spellStart"/>
      <w:proofErr w:type="gram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column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)  FROM </w:t>
      </w:r>
      <w:proofErr w:type="spell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Table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;</w:t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</w:rPr>
        <w:br/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5) MAX 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>หาค่าสูงสุด</w:t>
      </w:r>
    </w:p>
    <w:p w:rsidR="00F52325" w:rsidRPr="00E007DB" w:rsidRDefault="00F52325" w:rsidP="002D40AF">
      <w:pPr>
        <w:pStyle w:val="ListParagraph"/>
        <w:rPr>
          <w:rFonts w:ascii="TH Sarabun New" w:hAnsi="TH Sarabun New" w:cs="TH Sarabun New"/>
          <w:sz w:val="32"/>
          <w:szCs w:val="32"/>
          <w:cs/>
        </w:rPr>
      </w:pP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lastRenderedPageBreak/>
        <w:t xml:space="preserve">SELECT </w:t>
      </w:r>
      <w:proofErr w:type="gram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MAX(</w:t>
      </w:r>
      <w:proofErr w:type="spellStart"/>
      <w:proofErr w:type="gram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column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)  FROM </w:t>
      </w:r>
      <w:proofErr w:type="spell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Table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;</w:t>
      </w:r>
    </w:p>
    <w:p w:rsidR="00CD7124" w:rsidRPr="00E007DB" w:rsidRDefault="00CD7124" w:rsidP="00CD7124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Group by </w:t>
      </w:r>
      <w:r w:rsidR="00F52325" w:rsidRPr="00E007DB">
        <w:rPr>
          <w:rFonts w:ascii="TH Sarabun New" w:hAnsi="TH Sarabun New" w:cs="TH Sarabun New"/>
          <w:sz w:val="32"/>
          <w:szCs w:val="32"/>
          <w:cs/>
        </w:rPr>
        <w:t>การนำข้อมูลทีตรงตามเงื่อนไข</w:t>
      </w:r>
      <w:r w:rsidR="00F52325" w:rsidRPr="00E007DB">
        <w:rPr>
          <w:rFonts w:ascii="TH Sarabun New" w:hAnsi="TH Sarabun New" w:cs="TH Sarabun New"/>
          <w:sz w:val="32"/>
          <w:szCs w:val="32"/>
        </w:rPr>
        <w:t xml:space="preserve"> column </w:t>
      </w:r>
      <w:r w:rsidR="00F52325" w:rsidRPr="00E007DB">
        <w:rPr>
          <w:rFonts w:ascii="TH Sarabun New" w:hAnsi="TH Sarabun New" w:cs="TH Sarabun New"/>
          <w:sz w:val="32"/>
          <w:szCs w:val="32"/>
          <w:cs/>
        </w:rPr>
        <w:t>มาประมวลผลด้วยกัน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 xml:space="preserve">ตัวอย่าง </w:t>
      </w:r>
      <w:r w:rsidRPr="00E007DB">
        <w:rPr>
          <w:rFonts w:ascii="TH Sarabun New" w:hAnsi="TH Sarabun New" w:cs="TH Sarabun New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sz w:val="32"/>
          <w:szCs w:val="32"/>
          <w:cs/>
        </w:rPr>
        <w:t>จัดกลุ่มอย่างเดียว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SELECT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FacRank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>, AVG(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FacSalary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 xml:space="preserve">) AS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AvgSalary</w:t>
      </w:r>
      <w:proofErr w:type="spellEnd"/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 FROM Faculty 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 GROUP BY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FacRank</w:t>
      </w:r>
      <w:proofErr w:type="spellEnd"/>
      <w:r w:rsidR="00F52325" w:rsidRPr="00E007DB">
        <w:rPr>
          <w:rFonts w:ascii="TH Sarabun New" w:hAnsi="TH Sarabun New" w:cs="TH Sarabun New"/>
          <w:sz w:val="32"/>
          <w:szCs w:val="32"/>
        </w:rPr>
        <w:t>;</w:t>
      </w:r>
    </w:p>
    <w:p w:rsidR="00F52325" w:rsidRPr="00E007DB" w:rsidRDefault="00F52325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>ความหมายคือ หาค่าเฉลี่ยของเงินเดือนตามตำแหน่งวิชาการ</w:t>
      </w:r>
      <w:r w:rsidRPr="00E007DB">
        <w:rPr>
          <w:rFonts w:ascii="TH Sarabun New" w:hAnsi="TH Sarabun New" w:cs="TH Sarabun New"/>
          <w:sz w:val="32"/>
          <w:szCs w:val="32"/>
        </w:rPr>
        <w:t>(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FacRank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>)</w:t>
      </w:r>
    </w:p>
    <w:p w:rsidR="009847FA" w:rsidRPr="00E007DB" w:rsidRDefault="009847FA" w:rsidP="009847FA">
      <w:p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 xml:space="preserve">        </w:t>
      </w:r>
      <w:r w:rsidRPr="00E007DB">
        <w:rPr>
          <w:rFonts w:ascii="TH Sarabun New" w:hAnsi="TH Sarabun New" w:cs="TH Sarabun New"/>
          <w:sz w:val="32"/>
          <w:szCs w:val="32"/>
        </w:rPr>
        <w:t xml:space="preserve">3.    </w:t>
      </w:r>
      <w:proofErr w:type="gramStart"/>
      <w:r w:rsidRPr="00E007DB">
        <w:rPr>
          <w:rFonts w:ascii="TH Sarabun New" w:hAnsi="TH Sarabun New" w:cs="TH Sarabun New"/>
          <w:sz w:val="32"/>
          <w:szCs w:val="32"/>
        </w:rPr>
        <w:t>Having</w:t>
      </w:r>
      <w:r w:rsidR="00F52325" w:rsidRPr="00E007DB">
        <w:rPr>
          <w:rFonts w:ascii="TH Sarabun New" w:hAnsi="TH Sarabun New" w:cs="TH Sarabun New"/>
          <w:sz w:val="32"/>
          <w:szCs w:val="32"/>
          <w:cs/>
        </w:rPr>
        <w:t xml:space="preserve">  การกรองข้อมูลจากการกลุ่มตามเงื่อนไขจากผลของ</w:t>
      </w:r>
      <w:proofErr w:type="gramEnd"/>
      <w:r w:rsidR="00F52325" w:rsidRPr="00E007DB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F52325" w:rsidRPr="00E007DB">
        <w:rPr>
          <w:rFonts w:ascii="TH Sarabun New" w:hAnsi="TH Sarabun New" w:cs="TH Sarabun New"/>
          <w:sz w:val="32"/>
          <w:szCs w:val="32"/>
        </w:rPr>
        <w:t xml:space="preserve">aggregate 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  <w:cs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>ตัวอย่าง</w:t>
      </w:r>
      <w:r w:rsidRPr="00E007DB">
        <w:rPr>
          <w:rFonts w:ascii="TH Sarabun New" w:hAnsi="TH Sarabun New" w:cs="TH Sarabun New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เลือก </w:t>
      </w:r>
      <w:r w:rsidRPr="00E007DB">
        <w:rPr>
          <w:rFonts w:ascii="TH Sarabun New" w:hAnsi="TH Sarabun New" w:cs="TH Sarabun New"/>
          <w:sz w:val="32"/>
          <w:szCs w:val="32"/>
        </w:rPr>
        <w:t xml:space="preserve">row </w:t>
      </w:r>
      <w:r w:rsidRPr="00E007DB">
        <w:rPr>
          <w:rFonts w:ascii="TH Sarabun New" w:hAnsi="TH Sarabun New" w:cs="TH Sarabun New"/>
          <w:sz w:val="32"/>
          <w:szCs w:val="32"/>
          <w:cs/>
        </w:rPr>
        <w:t>จัดกลุ่มและเลือกข้อมูลกลุ่มที่ต้องการ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SELECT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StdMajor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>, AVG(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StdGPA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 xml:space="preserve">) AS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AvgGpa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 xml:space="preserve"> 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 FROM Student 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 WHERE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StdClass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 xml:space="preserve"> IN ('JR', 'SR')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 GROUP BY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StdMajor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 xml:space="preserve"> 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 HAVING AVG(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StdGPA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 xml:space="preserve">) &gt; </w:t>
      </w:r>
      <w:proofErr w:type="gramStart"/>
      <w:r w:rsidRPr="00E007DB">
        <w:rPr>
          <w:rFonts w:ascii="TH Sarabun New" w:hAnsi="TH Sarabun New" w:cs="TH Sarabun New"/>
          <w:sz w:val="32"/>
          <w:szCs w:val="32"/>
        </w:rPr>
        <w:t xml:space="preserve">3.1 </w:t>
      </w:r>
      <w:r w:rsidR="00F52325" w:rsidRPr="00E007DB">
        <w:rPr>
          <w:rFonts w:ascii="TH Sarabun New" w:hAnsi="TH Sarabun New" w:cs="TH Sarabun New"/>
          <w:sz w:val="32"/>
          <w:szCs w:val="32"/>
        </w:rPr>
        <w:t>;</w:t>
      </w:r>
      <w:proofErr w:type="gramEnd"/>
    </w:p>
    <w:p w:rsidR="00F52325" w:rsidRPr="00E007DB" w:rsidRDefault="00F52325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 xml:space="preserve">ความหมายคือ หาค่าเกรดเฉลี่ยของนักเรียนแต่ละเมเจอร์ แสดงเฉพาะกลุ่มที่มีเกรดเฉลี่ยมากกว่า </w:t>
      </w:r>
      <w:r w:rsidRPr="00E007DB">
        <w:rPr>
          <w:rFonts w:ascii="TH Sarabun New" w:hAnsi="TH Sarabun New" w:cs="TH Sarabun New"/>
          <w:sz w:val="32"/>
          <w:szCs w:val="32"/>
        </w:rPr>
        <w:t>3.1</w:t>
      </w:r>
    </w:p>
    <w:p w:rsidR="002F0539" w:rsidRPr="00E007DB" w:rsidRDefault="00F52325" w:rsidP="00F52325">
      <w:pPr>
        <w:rPr>
          <w:rFonts w:ascii="TH Sarabun New" w:hAnsi="TH Sarabun New" w:cs="TH Sarabun New"/>
          <w:sz w:val="32"/>
          <w:szCs w:val="32"/>
          <w:cs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>สรุป การใช้</w:t>
      </w:r>
      <w:r w:rsidRPr="00E007DB">
        <w:rPr>
          <w:rFonts w:ascii="TH Sarabun New" w:hAnsi="TH Sarabun New" w:cs="TH Sarabun New"/>
          <w:sz w:val="32"/>
          <w:szCs w:val="32"/>
        </w:rPr>
        <w:t xml:space="preserve"> group by 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จะสัมพันธ์กับ </w:t>
      </w:r>
      <w:r w:rsidRPr="00E007DB">
        <w:rPr>
          <w:rFonts w:ascii="TH Sarabun New" w:hAnsi="TH Sarabun New" w:cs="TH Sarabun New"/>
          <w:sz w:val="32"/>
          <w:szCs w:val="32"/>
        </w:rPr>
        <w:t xml:space="preserve">aggregate function 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E007DB">
        <w:rPr>
          <w:rFonts w:ascii="TH Sarabun New" w:hAnsi="TH Sarabun New" w:cs="TH Sarabun New"/>
          <w:sz w:val="32"/>
          <w:szCs w:val="32"/>
        </w:rPr>
        <w:t xml:space="preserve">having </w:t>
      </w:r>
      <w:r w:rsidRPr="00E007DB">
        <w:rPr>
          <w:rFonts w:ascii="TH Sarabun New" w:hAnsi="TH Sarabun New" w:cs="TH Sarabun New"/>
          <w:sz w:val="32"/>
          <w:szCs w:val="32"/>
          <w:cs/>
        </w:rPr>
        <w:t>เป็นเงื่อนไขของกลุ่ม</w:t>
      </w:r>
      <w:r w:rsidR="002F0539" w:rsidRPr="00E007DB">
        <w:rPr>
          <w:rFonts w:ascii="TH Sarabun New" w:hAnsi="TH Sarabun New" w:cs="TH Sarabun New"/>
          <w:sz w:val="32"/>
          <w:szCs w:val="32"/>
        </w:rPr>
        <w:t xml:space="preserve"> (group by)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 ในขณะที่ </w:t>
      </w:r>
      <w:r w:rsidRPr="00E007DB">
        <w:rPr>
          <w:rFonts w:ascii="TH Sarabun New" w:hAnsi="TH Sarabun New" w:cs="TH Sarabun New"/>
          <w:sz w:val="32"/>
          <w:szCs w:val="32"/>
        </w:rPr>
        <w:t xml:space="preserve">where 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เป็นเงื่อนไขของ </w:t>
      </w:r>
      <w:r w:rsidRPr="00E007DB">
        <w:rPr>
          <w:rFonts w:ascii="TH Sarabun New" w:hAnsi="TH Sarabun New" w:cs="TH Sarabun New"/>
          <w:sz w:val="32"/>
          <w:szCs w:val="32"/>
        </w:rPr>
        <w:t xml:space="preserve">row 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ดังนั้นเวลาทำงาน ระบบจะเลือกทำเงื่อนไขของ </w:t>
      </w:r>
      <w:r w:rsidRPr="00E007DB">
        <w:rPr>
          <w:rFonts w:ascii="TH Sarabun New" w:hAnsi="TH Sarabun New" w:cs="TH Sarabun New"/>
          <w:sz w:val="32"/>
          <w:szCs w:val="32"/>
        </w:rPr>
        <w:t xml:space="preserve">row 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ก่อน แล้วจัดกลุ่ม แล้วกรองเฉพาะที่ตรงตามเงื่อนไข </w:t>
      </w:r>
      <w:r w:rsidRPr="00E007DB">
        <w:rPr>
          <w:rFonts w:ascii="TH Sarabun New" w:hAnsi="TH Sarabun New" w:cs="TH Sarabun New"/>
          <w:sz w:val="32"/>
          <w:szCs w:val="32"/>
        </w:rPr>
        <w:t>having</w:t>
      </w:r>
      <w:r w:rsidR="002F0539" w:rsidRPr="00E007DB">
        <w:rPr>
          <w:rFonts w:ascii="TH Sarabun New" w:hAnsi="TH Sarabun New" w:cs="TH Sarabun New"/>
          <w:sz w:val="32"/>
          <w:szCs w:val="32"/>
          <w:cs/>
        </w:rPr>
        <w:t xml:space="preserve"> </w:t>
      </w:r>
    </w:p>
    <w:p w:rsidR="00CD7124" w:rsidRPr="00E007DB" w:rsidRDefault="00837A62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แบบฝึกหัด </w:t>
      </w:r>
    </w:p>
    <w:p w:rsidR="00837A62" w:rsidRPr="00E007DB" w:rsidRDefault="00837A62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1 </w:t>
      </w:r>
      <w:r w:rsidR="00CD4C5E" w:rsidRPr="00E007DB">
        <w:rPr>
          <w:rFonts w:ascii="TH Sarabun New" w:hAnsi="TH Sarabun New" w:cs="TH Sarabun New"/>
          <w:b/>
          <w:bCs/>
          <w:sz w:val="32"/>
          <w:szCs w:val="32"/>
          <w:cs/>
        </w:rPr>
        <w:t>จากข้อมูลที่ให</w:t>
      </w:r>
      <w:r w:rsidR="00CD4C5E"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 copy </w:t>
      </w:r>
      <w:r w:rsidR="00CD4C5E"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แล้ว </w:t>
      </w:r>
      <w:r w:rsidR="00CD4C5E"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execute </w:t>
      </w:r>
      <w:r w:rsidR="00CD4C5E"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ได้เลย 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creat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lastRenderedPageBreak/>
        <w:t xml:space="preserve">          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Nam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var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2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Addr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var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5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), 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  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primar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ke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>)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ser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to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values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1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Teddy Danders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9 McCaffrey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2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Ammy Jenkins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1234 Rafter Rd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3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Betty Thomson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 xml:space="preserve">'72 Hill </w:t>
      </w:r>
      <w:proofErr w:type="spellStart"/>
      <w:r w:rsidRPr="00E007DB">
        <w:rPr>
          <w:rFonts w:ascii="TH Sarabun New" w:hAnsi="TH Sarabun New" w:cs="TH Sarabun New"/>
          <w:color w:val="008000"/>
          <w:sz w:val="32"/>
          <w:szCs w:val="32"/>
        </w:rPr>
        <w:t>st.</w:t>
      </w:r>
      <w:proofErr w:type="spellEnd"/>
      <w:r w:rsidRPr="00E007DB">
        <w:rPr>
          <w:rFonts w:ascii="TH Sarabun New" w:hAnsi="TH Sarabun New" w:cs="TH Sarabun New"/>
          <w:color w:val="008000"/>
          <w:sz w:val="32"/>
          <w:szCs w:val="32"/>
        </w:rPr>
        <w:t>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4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Harry Hayes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 xml:space="preserve">'756 Pine </w:t>
      </w:r>
      <w:proofErr w:type="spellStart"/>
      <w:r w:rsidRPr="00E007DB">
        <w:rPr>
          <w:rFonts w:ascii="TH Sarabun New" w:hAnsi="TH Sarabun New" w:cs="TH Sarabun New"/>
          <w:color w:val="008000"/>
          <w:sz w:val="32"/>
          <w:szCs w:val="32"/>
        </w:rPr>
        <w:t>st.</w:t>
      </w:r>
      <w:proofErr w:type="spellEnd"/>
      <w:r w:rsidRPr="00E007DB">
        <w:rPr>
          <w:rFonts w:ascii="TH Sarabun New" w:hAnsi="TH Sarabun New" w:cs="TH Sarabun New"/>
          <w:color w:val="008000"/>
          <w:sz w:val="32"/>
          <w:szCs w:val="32"/>
        </w:rPr>
        <w:t>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5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olin White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 xml:space="preserve">'1749 </w:t>
      </w:r>
      <w:proofErr w:type="spellStart"/>
      <w:proofErr w:type="gramStart"/>
      <w:r w:rsidRPr="00E007DB">
        <w:rPr>
          <w:rFonts w:ascii="TH Sarabun New" w:hAnsi="TH Sarabun New" w:cs="TH Sarabun New"/>
          <w:color w:val="008000"/>
          <w:sz w:val="32"/>
          <w:szCs w:val="32"/>
        </w:rPr>
        <w:t>E.Ravenna</w:t>
      </w:r>
      <w:proofErr w:type="spellEnd"/>
      <w:proofErr w:type="gramEnd"/>
      <w:r w:rsidRPr="00E007DB">
        <w:rPr>
          <w:rFonts w:ascii="TH Sarabun New" w:hAnsi="TH Sarabun New" w:cs="TH Sarabun New"/>
          <w:color w:val="008000"/>
          <w:sz w:val="32"/>
          <w:szCs w:val="32"/>
        </w:rPr>
        <w:t>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creat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Tbl</w:t>
      </w:r>
      <w:proofErr w:type="spellEnd"/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(emp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Nam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2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Addr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5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CommRat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dou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alte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add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primar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ke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(emp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ser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to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values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Linda Satons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3 Webber Ave.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3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2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Nick Thomas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988 Crest Ave.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3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Boston Tang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75 Main st.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3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4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Venus Aulra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22 Lorraine Cir.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5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Aurolla Switch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 xml:space="preserve">'89 </w:t>
      </w:r>
      <w:proofErr w:type="gramStart"/>
      <w:r w:rsidRPr="00E007DB">
        <w:rPr>
          <w:rFonts w:ascii="TH Sarabun New" w:hAnsi="TH Sarabun New" w:cs="TH Sarabun New"/>
          <w:color w:val="008000"/>
          <w:sz w:val="32"/>
          <w:szCs w:val="32"/>
        </w:rPr>
        <w:t>E.Ravenna</w:t>
      </w:r>
      <w:proofErr w:type="gramEnd"/>
      <w:r w:rsidRPr="00E007DB">
        <w:rPr>
          <w:rFonts w:ascii="TH Sarabun New" w:hAnsi="TH Sarabun New" w:cs="TH Sarabun New"/>
          <w:color w:val="008000"/>
          <w:sz w:val="32"/>
          <w:szCs w:val="32"/>
        </w:rPr>
        <w:t>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3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creat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Tbl</w:t>
      </w:r>
      <w:proofErr w:type="spellEnd"/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6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Nam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var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3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Pric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dou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6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alte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add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primar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ke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>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ser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to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values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1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olor Black Jet Cartridge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32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104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R500 Color Printer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2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408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 48-Bit Color Scanner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35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lastRenderedPageBreak/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25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Battery System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49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ABC Ing Jet Color Printer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, 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59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creat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Tbl</w:t>
      </w:r>
      <w:proofErr w:type="spellEnd"/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7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Dat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dat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primar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ke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>)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ser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to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values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1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1-29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5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46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10-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2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 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7219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4-22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4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2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3455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8-16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1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 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56789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4-12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4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3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99332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7-1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3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33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10-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1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5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55331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6-02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3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4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892536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6-03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5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 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99881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1-09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5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2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creat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Detai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7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6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Qty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in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primar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ke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,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>)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ser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to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Detai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values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3455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3455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508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56789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104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46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1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99332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46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lastRenderedPageBreak/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1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25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46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104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55331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508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4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1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33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1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3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7219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892536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55331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1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104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33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25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3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55331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25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99332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1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4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3455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104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7219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25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99881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508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8B32E5" w:rsidP="00CD7124">
      <w:pPr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>หมายเหตุ</w:t>
      </w:r>
      <w:r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 Date Time </w:t>
      </w: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เป็น </w:t>
      </w:r>
      <w:r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type </w:t>
      </w: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>พิเศษนักศึกษาต้องเข้าใจการใช้งาน</w:t>
      </w:r>
      <w:r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 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DATE_FORMAT(</w:t>
      </w:r>
      <w:r w:rsidRPr="00E007DB">
        <w:rPr>
          <w:rStyle w:val="Emphasis"/>
          <w:rFonts w:ascii="TH Sarabun New" w:hAnsi="TH Sarabun New" w:cs="TH Sarabun New"/>
          <w:color w:val="000000"/>
          <w:sz w:val="32"/>
          <w:szCs w:val="32"/>
        </w:rPr>
        <w:t>date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, </w:t>
      </w:r>
      <w:r w:rsidRPr="00E007DB">
        <w:rPr>
          <w:rStyle w:val="Emphasis"/>
          <w:rFonts w:ascii="TH Sarabun New" w:hAnsi="TH Sarabun New" w:cs="TH Sarabun New"/>
          <w:color w:val="000000"/>
          <w:sz w:val="32"/>
          <w:szCs w:val="32"/>
        </w:rPr>
        <w:t>format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)</w:t>
      </w:r>
    </w:p>
    <w:p w:rsidR="008B32E5" w:rsidRPr="00E007DB" w:rsidRDefault="008B32E5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  <w:cs/>
        </w:rPr>
        <w:t xml:space="preserve">ตัวอย่าง </w:t>
      </w:r>
    </w:p>
    <w:tbl>
      <w:tblPr>
        <w:tblW w:w="10248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48"/>
        <w:gridCol w:w="7900"/>
      </w:tblGrid>
      <w:tr w:rsidR="008B32E5" w:rsidRPr="00E007DB" w:rsidTr="008B32E5">
        <w:tc>
          <w:tcPr>
            <w:tcW w:w="2352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b/>
                <w:bCs/>
                <w:color w:val="000000"/>
                <w:sz w:val="32"/>
                <w:szCs w:val="32"/>
              </w:rPr>
            </w:pPr>
            <w:r w:rsidRPr="00E007DB">
              <w:rPr>
                <w:rFonts w:ascii="TH Sarabun New" w:eastAsia="Times New Roman" w:hAnsi="TH Sarabun New" w:cs="TH Sarabun New"/>
                <w:b/>
                <w:bCs/>
                <w:color w:val="000000"/>
                <w:sz w:val="32"/>
                <w:szCs w:val="32"/>
              </w:rPr>
              <w:t>Paramet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b/>
                <w:bCs/>
                <w:color w:val="000000"/>
                <w:sz w:val="32"/>
                <w:szCs w:val="32"/>
              </w:rPr>
            </w:pPr>
            <w:r w:rsidRPr="00E007DB">
              <w:rPr>
                <w:rFonts w:ascii="TH Sarabun New" w:eastAsia="Times New Roman" w:hAnsi="TH Sarabun New" w:cs="TH Sarabun New"/>
                <w:b/>
                <w:bCs/>
                <w:color w:val="000000"/>
                <w:sz w:val="32"/>
                <w:szCs w:val="32"/>
              </w:rPr>
              <w:t>Description</w:t>
            </w:r>
          </w:p>
        </w:tc>
      </w:tr>
      <w:tr w:rsidR="008B32E5" w:rsidRPr="00E007DB" w:rsidTr="008B32E5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</w:pPr>
            <w:r w:rsidRPr="00E007DB">
              <w:rPr>
                <w:rFonts w:ascii="TH Sarabun New" w:eastAsia="Times New Roman" w:hAnsi="TH Sarabun New" w:cs="TH Sarabun New"/>
                <w:i/>
                <w:iCs/>
                <w:color w:val="000000"/>
                <w:sz w:val="32"/>
                <w:szCs w:val="32"/>
              </w:rPr>
              <w:t>date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</w:pPr>
            <w:r w:rsidRPr="00E007DB"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  <w:t>Required. The date to be formatted</w:t>
            </w:r>
          </w:p>
        </w:tc>
      </w:tr>
      <w:tr w:rsidR="008B32E5" w:rsidRPr="00E007DB" w:rsidTr="008B32E5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</w:pPr>
            <w:r w:rsidRPr="00E007DB">
              <w:rPr>
                <w:rFonts w:ascii="TH Sarabun New" w:eastAsia="Times New Roman" w:hAnsi="TH Sarabun New" w:cs="TH Sarabun New"/>
                <w:i/>
                <w:iCs/>
                <w:color w:val="000000"/>
                <w:sz w:val="32"/>
                <w:szCs w:val="32"/>
              </w:rPr>
              <w:t>forma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</w:pPr>
            <w:r w:rsidRPr="00E007DB"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  <w:t>Required. The format to use. Can be one or a combination of the following values:</w:t>
            </w:r>
          </w:p>
          <w:tbl>
            <w:tblPr>
              <w:tblW w:w="7644" w:type="dxa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69"/>
              <w:gridCol w:w="6575"/>
            </w:tblGrid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b/>
                      <w:bCs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b/>
                      <w:bCs/>
                      <w:sz w:val="32"/>
                      <w:szCs w:val="32"/>
                    </w:rPr>
                    <w:t>Forma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b/>
                      <w:bCs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b/>
                      <w:bCs/>
                      <w:sz w:val="32"/>
                      <w:szCs w:val="32"/>
                    </w:rPr>
                    <w:t>Description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lastRenderedPageBreak/>
                    <w:t>%a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Abbreviated weekday name (Sun to Sat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b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Abbreviated month name (Jan to Dec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c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Numeric month name (0 to 12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D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Day of the month as a numeric value, followed by suffix (1st, 2nd, 3rd, ...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d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Day of the month as a numeric value (01 to 31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Day of the month as a numeric value (0 to 31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f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Microseconds (000000 to 999999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our (00 to 23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h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our (00 to 12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lastRenderedPageBreak/>
                    <w:t>%I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our (00 to 12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</w:t>
                  </w:r>
                  <w:proofErr w:type="spellStart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Minutes (00 to 59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j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Day of the year (001 to 366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k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our (0 to 23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l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our (1 to 12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M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Month name in full (January to December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m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Month name as a numeric value (00 to 12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p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AM or PM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r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Time in 12 hour AM or PM format (</w:t>
                  </w:r>
                  <w:proofErr w:type="spellStart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h:</w:t>
                  </w:r>
                  <w:proofErr w:type="gramStart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mm:ss</w:t>
                  </w:r>
                  <w:proofErr w:type="spellEnd"/>
                  <w:proofErr w:type="gramEnd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 xml:space="preserve"> AM/PM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S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Seconds (00 to 59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lastRenderedPageBreak/>
                    <w:t>%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Seconds (00 to 59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T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Time in 24 hour format (</w:t>
                  </w:r>
                  <w:proofErr w:type="spellStart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h:</w:t>
                  </w:r>
                  <w:proofErr w:type="gramStart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mm:ss</w:t>
                  </w:r>
                  <w:proofErr w:type="spellEnd"/>
                  <w:proofErr w:type="gramEnd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U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Week where Sunday is the first day of the week (00 to 53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u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Week where Monday is the first day of the week (00 to 53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V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Week where Sunday is the first day of the week (01 to 53). Used with %X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v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Week where Monday is the first day of the week (01 to 53). Used with %X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W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Weekday name in full (Sunday to Saturday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w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Day of the week where Sunday=0 and Saturday=6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X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Year for the week where Sunday is the first day of the week. Used with %V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lastRenderedPageBreak/>
                    <w:t>%x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Year for the week where Monday is the first day of the week. Used with %V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Year as a numeric, 4-digit value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y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Year as a numeric, 2-digit value</w:t>
                  </w:r>
                </w:p>
              </w:tc>
            </w:tr>
          </w:tbl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</w:pPr>
          </w:p>
        </w:tc>
      </w:tr>
    </w:tbl>
    <w:p w:rsidR="008B32E5" w:rsidRPr="00E007DB" w:rsidRDefault="008B32E5" w:rsidP="00CD7124">
      <w:pPr>
        <w:rPr>
          <w:rFonts w:ascii="TH Sarabun New" w:hAnsi="TH Sarabun New" w:cs="TH Sarabun New"/>
          <w:b/>
          <w:bCs/>
          <w:sz w:val="32"/>
          <w:szCs w:val="32"/>
        </w:rPr>
      </w:pPr>
    </w:p>
    <w:p w:rsidR="008B32E5" w:rsidRPr="00C27552" w:rsidRDefault="008B32E5" w:rsidP="00CD7124">
      <w:pPr>
        <w:rPr>
          <w:rFonts w:ascii="TH Sarabun New" w:hAnsi="TH Sarabun New" w:cs="TH Sarabun New"/>
          <w:color w:val="FF0000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ตัวอย่าง </w:t>
      </w:r>
      <w:r w:rsidRPr="00E007DB">
        <w:rPr>
          <w:rStyle w:val="sqlkeywordcolor"/>
          <w:rFonts w:ascii="TH Sarabun New" w:hAnsi="TH Sarabun New" w:cs="TH Sarabun New"/>
          <w:color w:val="0000CD"/>
          <w:sz w:val="32"/>
          <w:szCs w:val="32"/>
          <w:shd w:val="clear" w:color="auto" w:fill="FFFFFF"/>
        </w:rPr>
        <w:t>SELECT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 DATE_FORMAT</w:t>
      </w:r>
      <w:r w:rsidRPr="00C27552">
        <w:rPr>
          <w:rFonts w:ascii="TH Sarabun New" w:hAnsi="TH Sarabun New" w:cs="TH Sarabun New"/>
          <w:color w:val="FF0000"/>
          <w:sz w:val="32"/>
          <w:szCs w:val="32"/>
          <w:shd w:val="clear" w:color="auto" w:fill="FFFFFF"/>
        </w:rPr>
        <w:t>(</w:t>
      </w:r>
      <w:r w:rsidRPr="00C27552">
        <w:rPr>
          <w:rStyle w:val="sqlstringcolor"/>
          <w:rFonts w:ascii="TH Sarabun New" w:hAnsi="TH Sarabun New" w:cs="TH Sarabun New"/>
          <w:color w:val="FF0000"/>
          <w:sz w:val="32"/>
          <w:szCs w:val="32"/>
          <w:shd w:val="clear" w:color="auto" w:fill="FFFFFF"/>
        </w:rPr>
        <w:t>"2017-06-15"</w:t>
      </w:r>
      <w:r w:rsidRPr="00C27552">
        <w:rPr>
          <w:rFonts w:ascii="TH Sarabun New" w:hAnsi="TH Sarabun New" w:cs="TH Sarabun New"/>
          <w:color w:val="FF0000"/>
          <w:sz w:val="32"/>
          <w:szCs w:val="32"/>
          <w:shd w:val="clear" w:color="auto" w:fill="FFFFFF"/>
        </w:rPr>
        <w:t>, </w:t>
      </w:r>
      <w:r w:rsidRPr="00C27552">
        <w:rPr>
          <w:rStyle w:val="sqlstringcolor"/>
          <w:rFonts w:ascii="TH Sarabun New" w:hAnsi="TH Sarabun New" w:cs="TH Sarabun New"/>
          <w:color w:val="FF0000"/>
          <w:sz w:val="32"/>
          <w:szCs w:val="32"/>
          <w:shd w:val="clear" w:color="auto" w:fill="FFFFFF"/>
        </w:rPr>
        <w:t>"</w:t>
      </w:r>
      <w:r w:rsidR="00C27552" w:rsidRPr="00C27552">
        <w:rPr>
          <w:rFonts w:ascii="TH Sarabun New" w:hAnsi="TH Sarabun New" w:cs="TH Sarabun New"/>
          <w:color w:val="FF0000"/>
          <w:sz w:val="32"/>
          <w:szCs w:val="32"/>
          <w:shd w:val="clear" w:color="auto" w:fill="FFFFFF"/>
        </w:rPr>
        <w:t xml:space="preserve">%W </w:t>
      </w:r>
      <w:r w:rsidRPr="00C27552">
        <w:rPr>
          <w:rStyle w:val="sqlstringcolor"/>
          <w:rFonts w:ascii="TH Sarabun New" w:hAnsi="TH Sarabun New" w:cs="TH Sarabun New"/>
          <w:color w:val="FF0000"/>
          <w:sz w:val="32"/>
          <w:szCs w:val="32"/>
          <w:shd w:val="clear" w:color="auto" w:fill="FFFFFF"/>
        </w:rPr>
        <w:t xml:space="preserve">%M </w:t>
      </w:r>
      <w:bookmarkStart w:id="0" w:name="_GoBack"/>
      <w:bookmarkEnd w:id="0"/>
      <w:r w:rsidR="00170D21" w:rsidRPr="00C27552">
        <w:rPr>
          <w:rFonts w:ascii="TH Sarabun New" w:hAnsi="TH Sarabun New" w:cs="TH Sarabun New"/>
          <w:color w:val="FF0000"/>
          <w:sz w:val="32"/>
          <w:szCs w:val="32"/>
          <w:shd w:val="clear" w:color="auto" w:fill="FFFFFF"/>
        </w:rPr>
        <w:t>%</w:t>
      </w:r>
      <w:r w:rsidR="00C27552" w:rsidRPr="00C27552">
        <w:rPr>
          <w:rFonts w:ascii="TH Sarabun New" w:hAnsi="TH Sarabun New" w:cs="TH Sarabun New"/>
          <w:color w:val="FF0000"/>
          <w:sz w:val="32"/>
          <w:szCs w:val="32"/>
          <w:shd w:val="clear" w:color="auto" w:fill="FFFFFF"/>
        </w:rPr>
        <w:t>e</w:t>
      </w:r>
      <w:r w:rsidR="00170D21" w:rsidRPr="00C27552">
        <w:rPr>
          <w:rFonts w:ascii="TH Sarabun New" w:hAnsi="TH Sarabun New" w:cs="TH Sarabun New"/>
          <w:color w:val="FF0000"/>
          <w:sz w:val="32"/>
          <w:szCs w:val="32"/>
          <w:shd w:val="clear" w:color="auto" w:fill="FFFFFF"/>
        </w:rPr>
        <w:t xml:space="preserve"> </w:t>
      </w:r>
      <w:r w:rsidRPr="00C27552">
        <w:rPr>
          <w:rStyle w:val="sqlstringcolor"/>
          <w:rFonts w:ascii="TH Sarabun New" w:hAnsi="TH Sarabun New" w:cs="TH Sarabun New"/>
          <w:color w:val="FF0000"/>
          <w:sz w:val="32"/>
          <w:szCs w:val="32"/>
          <w:shd w:val="clear" w:color="auto" w:fill="FFFFFF"/>
        </w:rPr>
        <w:t>%Y"</w:t>
      </w:r>
      <w:r w:rsidRPr="00C27552">
        <w:rPr>
          <w:rFonts w:ascii="TH Sarabun New" w:hAnsi="TH Sarabun New" w:cs="TH Sarabun New"/>
          <w:color w:val="FF0000"/>
          <w:sz w:val="32"/>
          <w:szCs w:val="32"/>
          <w:shd w:val="clear" w:color="auto" w:fill="FFFFFF"/>
        </w:rPr>
        <w:t>);</w:t>
      </w:r>
    </w:p>
    <w:p w:rsidR="008B32E5" w:rsidRPr="00E007DB" w:rsidRDefault="008B32E5" w:rsidP="00CD7124">
      <w:pPr>
        <w:rPr>
          <w:rFonts w:ascii="TH Sarabun New" w:hAnsi="TH Sarabun New" w:cs="TH Sarabun New"/>
          <w:color w:val="000000"/>
          <w:sz w:val="32"/>
          <w:szCs w:val="32"/>
          <w:shd w:val="clear" w:color="auto" w:fill="F1F1F1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  <w:cs/>
        </w:rPr>
        <w:t xml:space="preserve">          </w:t>
      </w:r>
      <w:r w:rsidRPr="00D3340C">
        <w:rPr>
          <w:rFonts w:ascii="TH Sarabun New" w:hAnsi="TH Sarabun New" w:cs="TH Sarabun New"/>
          <w:color w:val="000000"/>
          <w:sz w:val="32"/>
          <w:szCs w:val="32"/>
          <w:highlight w:val="yellow"/>
          <w:shd w:val="clear" w:color="auto" w:fill="F1F1F1"/>
        </w:rPr>
        <w:t>Thursday June 15 2017</w:t>
      </w:r>
    </w:p>
    <w:p w:rsidR="008B32E5" w:rsidRPr="00E007DB" w:rsidRDefault="008B32E5" w:rsidP="00CD7124">
      <w:pPr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  <w:cs/>
        </w:rPr>
        <w:t xml:space="preserve">         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SELECT DATE_</w:t>
      </w:r>
      <w:proofErr w:type="gramStart"/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FORMAT(</w:t>
      </w:r>
      <w:proofErr w:type="spellStart"/>
      <w:proofErr w:type="gramEnd"/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BirthDat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, "%W %M %e %Y") FROM Employees</w:t>
      </w:r>
    </w:p>
    <w:p w:rsidR="008B32E5" w:rsidRPr="00E007DB" w:rsidRDefault="008B32E5" w:rsidP="00CD7124">
      <w:p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 xml:space="preserve">         </w:t>
      </w:r>
      <w:r w:rsidRPr="00E007DB">
        <w:rPr>
          <w:rFonts w:ascii="TH Sarabun New" w:hAnsi="TH Sarabun New" w:cs="TH Sarabun New"/>
          <w:sz w:val="32"/>
          <w:szCs w:val="32"/>
        </w:rPr>
        <w:t>Sunday December 8 1968</w:t>
      </w:r>
    </w:p>
    <w:p w:rsidR="008B32E5" w:rsidRPr="00E007DB" w:rsidRDefault="008B32E5" w:rsidP="00CD7124">
      <w:p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 xml:space="preserve">        </w:t>
      </w:r>
      <w:r w:rsidRPr="00E007DB">
        <w:rPr>
          <w:rFonts w:ascii="TH Sarabun New" w:hAnsi="TH Sarabun New" w:cs="TH Sarabun New"/>
          <w:sz w:val="32"/>
          <w:szCs w:val="32"/>
        </w:rPr>
        <w:t>Tuesday February 19 1952</w:t>
      </w:r>
    </w:p>
    <w:p w:rsidR="009B1236" w:rsidRPr="00E007DB" w:rsidRDefault="009B1236" w:rsidP="00CD7124">
      <w:p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  <w:highlight w:val="yellow"/>
          <w:cs/>
        </w:rPr>
        <w:t xml:space="preserve">ตัวอย่าง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  <w:highlight w:val="yellow"/>
        </w:rPr>
        <w:t>where</w:t>
      </w:r>
      <w:r w:rsidRPr="00E007DB">
        <w:rPr>
          <w:rFonts w:ascii="TH Sarabun New" w:hAnsi="TH Sarabun New" w:cs="TH Sarabun New"/>
          <w:color w:val="000000"/>
          <w:sz w:val="32"/>
          <w:szCs w:val="32"/>
          <w:highlight w:val="yellow"/>
        </w:rPr>
        <w:t xml:space="preserve"> (</w:t>
      </w:r>
      <w:proofErr w:type="spell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  <w:highlight w:val="yellow"/>
        </w:rPr>
        <w:t>date_format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  <w:highlight w:val="yellow"/>
        </w:rPr>
        <w:t>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  <w:highlight w:val="yellow"/>
        </w:rPr>
        <w:t>orderDat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  <w:highlight w:val="yellow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  <w:highlight w:val="yellow"/>
        </w:rPr>
        <w:t>'</w:t>
      </w:r>
      <w:r w:rsidR="00C27552">
        <w:rPr>
          <w:rFonts w:ascii="TH Sarabun New" w:hAnsi="TH Sarabun New" w:cs="TH Sarabun New"/>
          <w:color w:val="008000"/>
          <w:sz w:val="32"/>
          <w:szCs w:val="32"/>
          <w:highlight w:val="yellow"/>
        </w:rPr>
        <w:t xml:space="preserve">%W </w:t>
      </w:r>
      <w:r w:rsidRPr="00E007DB">
        <w:rPr>
          <w:rFonts w:ascii="TH Sarabun New" w:hAnsi="TH Sarabun New" w:cs="TH Sarabun New"/>
          <w:color w:val="008000"/>
          <w:sz w:val="32"/>
          <w:szCs w:val="32"/>
          <w:highlight w:val="yellow"/>
        </w:rPr>
        <w:t xml:space="preserve">%M </w:t>
      </w:r>
      <w:r w:rsidR="00C27552">
        <w:rPr>
          <w:rFonts w:ascii="TH Sarabun New" w:hAnsi="TH Sarabun New" w:cs="TH Sarabun New"/>
          <w:color w:val="008000"/>
          <w:sz w:val="32"/>
          <w:szCs w:val="32"/>
          <w:highlight w:val="yellow"/>
        </w:rPr>
        <w:t xml:space="preserve">%d </w:t>
      </w:r>
      <w:r w:rsidRPr="00E007DB">
        <w:rPr>
          <w:rFonts w:ascii="TH Sarabun New" w:hAnsi="TH Sarabun New" w:cs="TH Sarabun New"/>
          <w:color w:val="008000"/>
          <w:sz w:val="32"/>
          <w:szCs w:val="32"/>
          <w:highlight w:val="yellow"/>
        </w:rPr>
        <w:t>%Y'</w:t>
      </w:r>
      <w:r w:rsidRPr="00E007DB">
        <w:rPr>
          <w:rFonts w:ascii="TH Sarabun New" w:hAnsi="TH Sarabun New" w:cs="TH Sarabun New"/>
          <w:color w:val="000000"/>
          <w:sz w:val="32"/>
          <w:szCs w:val="32"/>
          <w:highlight w:val="yellow"/>
        </w:rPr>
        <w:t>)=</w:t>
      </w:r>
      <w:r w:rsidRPr="00E007DB">
        <w:rPr>
          <w:rFonts w:ascii="TH Sarabun New" w:hAnsi="TH Sarabun New" w:cs="TH Sarabun New"/>
          <w:color w:val="008000"/>
          <w:sz w:val="32"/>
          <w:szCs w:val="32"/>
          <w:highlight w:val="yellow"/>
        </w:rPr>
        <w:t>'October 2016'</w:t>
      </w:r>
      <w:r w:rsidRPr="00E007DB">
        <w:rPr>
          <w:rFonts w:ascii="TH Sarabun New" w:hAnsi="TH Sarabun New" w:cs="TH Sarabun New"/>
          <w:color w:val="000000"/>
          <w:sz w:val="32"/>
          <w:szCs w:val="32"/>
          <w:highlight w:val="yellow"/>
        </w:rPr>
        <w:t>)</w:t>
      </w:r>
    </w:p>
    <w:p w:rsidR="009B1236" w:rsidRPr="00E007DB" w:rsidRDefault="00E82DBD" w:rsidP="00CD7124">
      <w:pPr>
        <w:rPr>
          <w:rFonts w:ascii="TH Sarabun New" w:hAnsi="TH Sarabun New" w:cs="TH Sarabun New" w:hint="cs"/>
          <w:b/>
          <w:bCs/>
          <w:sz w:val="32"/>
          <w:szCs w:val="32"/>
          <w:cs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</w:rPr>
        <w:t>2</w:t>
      </w: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 แสดงผลรวมของสินค้าทั้งหมดที่ขายได้ในแต่ละ</w:t>
      </w:r>
      <w:bookmarkStart w:id="1" w:name="_Hlk124516905"/>
      <w:r w:rsidR="0015067C">
        <w:rPr>
          <w:rFonts w:ascii="TH Sarabun New" w:hAnsi="TH Sarabun New" w:cs="TH Sarabun New" w:hint="cs"/>
          <w:b/>
          <w:bCs/>
          <w:sz w:val="32"/>
          <w:szCs w:val="32"/>
          <w:cs/>
        </w:rPr>
        <w:t>สินค้า</w:t>
      </w:r>
      <w:bookmarkEnd w:id="1"/>
    </w:p>
    <w:p w:rsidR="00E82DBD" w:rsidRPr="00E007DB" w:rsidRDefault="00E82DBD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3 </w:t>
      </w: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>แสดงผลรวมของสินค้าที่ขายได้ฉลี่ยแต่ละ</w:t>
      </w:r>
      <w:r w:rsidR="0015067C">
        <w:rPr>
          <w:rFonts w:ascii="TH Sarabun New" w:hAnsi="TH Sarabun New" w:cs="TH Sarabun New" w:hint="cs"/>
          <w:b/>
          <w:bCs/>
          <w:sz w:val="32"/>
          <w:szCs w:val="32"/>
          <w:cs/>
        </w:rPr>
        <w:t>สินค้า</w:t>
      </w:r>
    </w:p>
    <w:p w:rsidR="00E82DBD" w:rsidRPr="00E007DB" w:rsidRDefault="00E82DBD" w:rsidP="00CD7124">
      <w:pPr>
        <w:rPr>
          <w:rFonts w:ascii="TH Sarabun New" w:hAnsi="TH Sarabun New" w:cs="TH Sarabun New" w:hint="cs"/>
          <w:b/>
          <w:bCs/>
          <w:sz w:val="32"/>
          <w:szCs w:val="32"/>
          <w:cs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</w:rPr>
        <w:t>4</w:t>
      </w: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 แสดงสินค้าที่ขายสินค้าได้มากที่สุดในแต่ละ</w:t>
      </w:r>
      <w:r w:rsidR="00825FEB">
        <w:rPr>
          <w:rFonts w:ascii="TH Sarabun New" w:hAnsi="TH Sarabun New" w:cs="TH Sarabun New" w:hint="cs"/>
          <w:b/>
          <w:bCs/>
          <w:sz w:val="32"/>
          <w:szCs w:val="32"/>
          <w:cs/>
        </w:rPr>
        <w:t>ใบเสร็จ</w:t>
      </w:r>
    </w:p>
    <w:p w:rsidR="00A81DC3" w:rsidRDefault="00855B61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</w:rPr>
        <w:t>5</w:t>
      </w:r>
      <w:r w:rsidR="00A81DC3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A81DC3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แสดงสินค้าที่มีการซื้อมากกว่า </w:t>
      </w:r>
      <w:r w:rsidR="00A81DC3">
        <w:rPr>
          <w:rFonts w:ascii="TH Sarabun New" w:hAnsi="TH Sarabun New" w:cs="TH Sarabun New"/>
          <w:b/>
          <w:bCs/>
          <w:sz w:val="32"/>
          <w:szCs w:val="32"/>
        </w:rPr>
        <w:t xml:space="preserve">5 </w:t>
      </w:r>
      <w:r w:rsidR="00A81DC3">
        <w:rPr>
          <w:rFonts w:ascii="TH Sarabun New" w:hAnsi="TH Sarabun New" w:cs="TH Sarabun New" w:hint="cs"/>
          <w:b/>
          <w:bCs/>
          <w:sz w:val="32"/>
          <w:szCs w:val="32"/>
          <w:cs/>
        </w:rPr>
        <w:t>ชิ้น</w:t>
      </w:r>
    </w:p>
    <w:p w:rsidR="00A81DC3" w:rsidRDefault="00855B61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</w:rPr>
        <w:t>6</w:t>
      </w:r>
      <w:r w:rsidR="00A81DC3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 นับ จำนวนลูกค้าในแต่ละเดือน</w:t>
      </w:r>
    </w:p>
    <w:p w:rsidR="00A81DC3" w:rsidRPr="00E007DB" w:rsidRDefault="00855B61" w:rsidP="00A81DC3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</w:rPr>
        <w:t>7</w:t>
      </w:r>
      <w:r w:rsidR="00A81DC3"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A81DC3"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หาหมายเลขใบเสร็จที่ซื้อ สินค้า </w:t>
      </w:r>
      <w:r w:rsidR="00A81DC3" w:rsidRPr="00E007DB">
        <w:rPr>
          <w:rFonts w:ascii="TH Sarabun New" w:hAnsi="TH Sarabun New" w:cs="TH Sarabun New"/>
          <w:sz w:val="32"/>
          <w:szCs w:val="32"/>
        </w:rPr>
        <w:t>P18000</w:t>
      </w:r>
      <w:r w:rsidR="00A81DC3" w:rsidRPr="00E007DB">
        <w:rPr>
          <w:rFonts w:ascii="TH Sarabun New" w:hAnsi="TH Sarabun New" w:cs="TH Sarabun New"/>
          <w:sz w:val="32"/>
          <w:szCs w:val="32"/>
          <w:cs/>
        </w:rPr>
        <w:t xml:space="preserve"> มากที่สุด</w:t>
      </w:r>
    </w:p>
    <w:p w:rsidR="00A81DC3" w:rsidRDefault="00A81DC3" w:rsidP="00CD7124">
      <w:pPr>
        <w:rPr>
          <w:rFonts w:ascii="TH Sarabun New" w:hAnsi="TH Sarabun New" w:cs="TH Sarabun New" w:hint="cs"/>
          <w:b/>
          <w:bCs/>
          <w:sz w:val="32"/>
          <w:szCs w:val="32"/>
          <w:cs/>
        </w:rPr>
      </w:pPr>
    </w:p>
    <w:sectPr w:rsidR="00A81D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5459D0"/>
    <w:multiLevelType w:val="hybridMultilevel"/>
    <w:tmpl w:val="AB568B64"/>
    <w:lvl w:ilvl="0" w:tplc="EB2215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342D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5AE0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70DF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76C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B603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7625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942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2A89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BEF43E8"/>
    <w:multiLevelType w:val="hybridMultilevel"/>
    <w:tmpl w:val="C23AD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zcxMTUwNTMxMLRQ0lEKTi0uzszPAykwrAUA9VZvrywAAAA="/>
  </w:docVars>
  <w:rsids>
    <w:rsidRoot w:val="00CD7124"/>
    <w:rsid w:val="000319C0"/>
    <w:rsid w:val="00080CAE"/>
    <w:rsid w:val="0015067C"/>
    <w:rsid w:val="00170D21"/>
    <w:rsid w:val="002D40AF"/>
    <w:rsid w:val="002F0539"/>
    <w:rsid w:val="005E4E50"/>
    <w:rsid w:val="00634FC8"/>
    <w:rsid w:val="007D06B9"/>
    <w:rsid w:val="007F26C7"/>
    <w:rsid w:val="00824A9C"/>
    <w:rsid w:val="00825FEB"/>
    <w:rsid w:val="00837A62"/>
    <w:rsid w:val="00855B61"/>
    <w:rsid w:val="008B32E5"/>
    <w:rsid w:val="008D7201"/>
    <w:rsid w:val="009847FA"/>
    <w:rsid w:val="00984D0F"/>
    <w:rsid w:val="009B1236"/>
    <w:rsid w:val="00A81DC3"/>
    <w:rsid w:val="00AB2D1F"/>
    <w:rsid w:val="00C27552"/>
    <w:rsid w:val="00CD4C5E"/>
    <w:rsid w:val="00CD7124"/>
    <w:rsid w:val="00CD7600"/>
    <w:rsid w:val="00D3340C"/>
    <w:rsid w:val="00D905F8"/>
    <w:rsid w:val="00DB65DA"/>
    <w:rsid w:val="00E007DB"/>
    <w:rsid w:val="00E60235"/>
    <w:rsid w:val="00E82DBD"/>
    <w:rsid w:val="00EA504D"/>
    <w:rsid w:val="00EA5521"/>
    <w:rsid w:val="00F52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6ACE6"/>
  <w15:chartTrackingRefBased/>
  <w15:docId w15:val="{F777C191-DA08-4F7D-B0D1-D8AFA93D9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712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B32E5"/>
    <w:rPr>
      <w:i/>
      <w:iCs/>
    </w:rPr>
  </w:style>
  <w:style w:type="character" w:customStyle="1" w:styleId="sqlkeywordcolor">
    <w:name w:val="sqlkeywordcolor"/>
    <w:basedOn w:val="DefaultParagraphFont"/>
    <w:rsid w:val="008B32E5"/>
  </w:style>
  <w:style w:type="character" w:customStyle="1" w:styleId="sqlstringcolor">
    <w:name w:val="sqlstringcolor"/>
    <w:basedOn w:val="DefaultParagraphFont"/>
    <w:rsid w:val="008B32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48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6383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6150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145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17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E575EA-116A-4787-85FF-E960D906A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947</Words>
  <Characters>540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awan Chaowalit</dc:creator>
  <cp:keywords/>
  <dc:description/>
  <cp:lastModifiedBy>Apisake Hongwitayakorn</cp:lastModifiedBy>
  <cp:revision>3</cp:revision>
  <dcterms:created xsi:type="dcterms:W3CDTF">2023-01-13T09:23:00Z</dcterms:created>
  <dcterms:modified xsi:type="dcterms:W3CDTF">2023-01-13T09:32:00Z</dcterms:modified>
</cp:coreProperties>
</file>